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474FB" w14:textId="608E36CB" w:rsidR="00263AEF" w:rsidRPr="009B54B9" w:rsidRDefault="00263AEF" w:rsidP="00F34F91">
      <w:pPr>
        <w:pStyle w:val="Heading1"/>
        <w:rPr>
          <w:color w:val="auto"/>
        </w:rPr>
      </w:pPr>
      <w:r>
        <w:t>outline</w:t>
      </w:r>
    </w:p>
    <w:p w14:paraId="469D3DB0" w14:textId="4AD8E1C9" w:rsidR="00263AEF" w:rsidRDefault="00263AEF" w:rsidP="00595839">
      <w:pPr>
        <w:pStyle w:val="Heading3"/>
      </w:pPr>
    </w:p>
    <w:p w14:paraId="25241FE7" w14:textId="77777777" w:rsidR="00A1329A" w:rsidRDefault="00A1329A" w:rsidP="00263AEF">
      <w:r>
        <w:t>W</w:t>
      </w:r>
      <w:r w:rsidR="00263AEF">
        <w:t>e have a number of actors</w:t>
      </w:r>
      <w:r>
        <w:t xml:space="preserve">, which we move between. </w:t>
      </w:r>
    </w:p>
    <w:p w14:paraId="0C482CD8" w14:textId="4B4D7AEB" w:rsidR="00263AEF" w:rsidRDefault="00A1329A" w:rsidP="00263AEF">
      <w:r>
        <w:t>Only one on screen at a time</w:t>
      </w:r>
      <w:r w:rsidR="00263AEF">
        <w:t xml:space="preserve">. </w:t>
      </w:r>
      <w:r>
        <w:t xml:space="preserve"> </w:t>
      </w:r>
      <w:r w:rsidR="00263AEF">
        <w:t xml:space="preserve">We can record </w:t>
      </w:r>
      <w:r>
        <w:t xml:space="preserve">our parts on </w:t>
      </w:r>
      <w:r w:rsidR="00263AEF">
        <w:t>our phones</w:t>
      </w:r>
      <w:r>
        <w:t xml:space="preserve"> then join them together. My son does this sort of stuff at school</w:t>
      </w:r>
      <w:r w:rsidR="00263AEF">
        <w:t xml:space="preserve">. </w:t>
      </w:r>
      <w:r>
        <w:t>So, I can get him to teach me.</w:t>
      </w:r>
    </w:p>
    <w:p w14:paraId="17B017CE" w14:textId="558C98D1" w:rsidR="00263AEF" w:rsidRDefault="00263AEF" w:rsidP="00263AEF">
      <w:r>
        <w:t xml:space="preserve">As a general theme, each actor starts looking </w:t>
      </w:r>
      <w:r w:rsidR="00A1329A">
        <w:t xml:space="preserve">at the </w:t>
      </w:r>
      <w:r>
        <w:t xml:space="preserve">camera, then begins walking and talking. They stop, look to camera, </w:t>
      </w:r>
      <w:r w:rsidR="00A1329A">
        <w:t xml:space="preserve">and </w:t>
      </w:r>
      <w:r>
        <w:t xml:space="preserve">make their </w:t>
      </w:r>
      <w:r w:rsidR="00A1329A">
        <w:t xml:space="preserve">final </w:t>
      </w:r>
      <w:r>
        <w:t xml:space="preserve">point. </w:t>
      </w:r>
    </w:p>
    <w:p w14:paraId="0BC56DC2" w14:textId="6EA3E96E" w:rsidR="00263AEF" w:rsidRDefault="00F34F91" w:rsidP="00263AEF">
      <w:r>
        <w:t>We then switch to the next actor</w:t>
      </w:r>
      <w:r w:rsidR="00263AEF">
        <w:t xml:space="preserve">. </w:t>
      </w:r>
    </w:p>
    <w:p w14:paraId="4B62EFCC" w14:textId="27991066" w:rsidR="00F34F91" w:rsidRDefault="00F34F91" w:rsidP="00263AEF">
      <w:r>
        <w:t xml:space="preserve">I’ve started with a bit of a ham-fest, but it becomes </w:t>
      </w:r>
      <w:r w:rsidR="00A1329A">
        <w:t>sensible quick enough</w:t>
      </w:r>
      <w:r>
        <w:t>.</w:t>
      </w:r>
    </w:p>
    <w:p w14:paraId="0558F10F" w14:textId="08971EAE" w:rsidR="00F34F91" w:rsidRDefault="00F34F91" w:rsidP="00263AEF">
      <w:r>
        <w:t>There is a bit in the middle demonstrating the card game using a ‘card shark’ I’m not sure it this required. Maybe Only need it if we think the game isn’t explained well enough.</w:t>
      </w:r>
    </w:p>
    <w:p w14:paraId="0BB158BE" w14:textId="4A2F1977" w:rsidR="00263AEF" w:rsidRDefault="00263AEF" w:rsidP="00263AEF"/>
    <w:p w14:paraId="0BF0CC2A" w14:textId="73C93257" w:rsidR="00F34F91" w:rsidRPr="00263AEF" w:rsidRDefault="00F34F91" w:rsidP="00F34F91">
      <w:pPr>
        <w:pStyle w:val="Heading1"/>
      </w:pPr>
      <w:r>
        <w:t>Script</w:t>
      </w:r>
    </w:p>
    <w:p w14:paraId="4E99B0F6" w14:textId="3BF87B41" w:rsidR="00595839" w:rsidRDefault="00595839" w:rsidP="00595839">
      <w:pPr>
        <w:pStyle w:val="Heading3"/>
      </w:pPr>
      <w:r>
        <w:t>Scene 1</w:t>
      </w:r>
    </w:p>
    <w:p w14:paraId="7926A2B5" w14:textId="0C6A79D7" w:rsidR="00595839" w:rsidRPr="009B54B9" w:rsidRDefault="00595839" w:rsidP="00595839">
      <w:pPr>
        <w:rPr>
          <w:color w:val="FF0000"/>
        </w:rPr>
      </w:pPr>
      <w:r w:rsidRPr="009B54B9">
        <w:rPr>
          <w:color w:val="FF0000"/>
        </w:rPr>
        <w:t xml:space="preserve">Opens with camera above </w:t>
      </w:r>
      <w:r w:rsidR="009B54B9">
        <w:rPr>
          <w:color w:val="FF0000"/>
        </w:rPr>
        <w:t xml:space="preserve">an Aussie </w:t>
      </w:r>
      <w:r w:rsidRPr="009B54B9">
        <w:rPr>
          <w:color w:val="FF0000"/>
        </w:rPr>
        <w:t>mother and child playing the matching cards game. A spinning globe to the side.</w:t>
      </w:r>
    </w:p>
    <w:p w14:paraId="5A3CF5AF" w14:textId="76201408" w:rsidR="00595839" w:rsidRDefault="00595839" w:rsidP="00595839">
      <w:r>
        <w:t>Starts song (just verse)</w:t>
      </w:r>
    </w:p>
    <w:p w14:paraId="3122DEC2" w14:textId="73B4CB57" w:rsidR="003C5F77" w:rsidRPr="009B54B9" w:rsidRDefault="003C5F77" w:rsidP="003C5F77">
      <w:pPr>
        <w:rPr>
          <w:color w:val="FF0000"/>
        </w:rPr>
      </w:pPr>
      <w:r w:rsidRPr="009B54B9">
        <w:rPr>
          <w:color w:val="FF0000"/>
        </w:rPr>
        <w:t>Camera pans</w:t>
      </w:r>
      <w:r w:rsidR="009B54B9">
        <w:rPr>
          <w:color w:val="FF0000"/>
        </w:rPr>
        <w:t xml:space="preserve"> in on </w:t>
      </w:r>
      <w:r w:rsidRPr="009B54B9">
        <w:rPr>
          <w:color w:val="FF0000"/>
        </w:rPr>
        <w:t xml:space="preserve">the globe. </w:t>
      </w:r>
    </w:p>
    <w:p w14:paraId="6FAA2532" w14:textId="6B59B202" w:rsidR="00595839" w:rsidRPr="009B54B9" w:rsidRDefault="00595839" w:rsidP="00595839">
      <w:r w:rsidRPr="009B54B9">
        <w:t>Song finishes and goes to extended instrumental (this will fade out behind scene one)</w:t>
      </w:r>
    </w:p>
    <w:p w14:paraId="45C5C169" w14:textId="77777777" w:rsidR="00595839" w:rsidRDefault="00595839" w:rsidP="005752B1">
      <w:pPr>
        <w:pStyle w:val="Heading2"/>
      </w:pPr>
    </w:p>
    <w:p w14:paraId="186C4E5F" w14:textId="239FD547" w:rsidR="00D86580" w:rsidRDefault="005752B1" w:rsidP="005752B1">
      <w:pPr>
        <w:pStyle w:val="Heading2"/>
      </w:pPr>
      <w:r>
        <w:t xml:space="preserve">Scene 2 script </w:t>
      </w:r>
    </w:p>
    <w:p w14:paraId="19D21FA0" w14:textId="045D18CE" w:rsidR="0004627C" w:rsidRDefault="0004627C" w:rsidP="005752B1">
      <w:pPr>
        <w:pStyle w:val="Heading3"/>
      </w:pPr>
      <w:r>
        <w:t xml:space="preserve">Topic: </w:t>
      </w:r>
      <w:r w:rsidR="005752B1">
        <w:t>market analysis</w:t>
      </w:r>
      <w:r>
        <w:t xml:space="preserve"> </w:t>
      </w:r>
    </w:p>
    <w:p w14:paraId="663CF4FD" w14:textId="3238E8E3" w:rsidR="005752B1" w:rsidRDefault="0004627C" w:rsidP="005752B1">
      <w:pPr>
        <w:pStyle w:val="Heading3"/>
      </w:pPr>
      <w:r>
        <w:t>Actor: man-in-a-suit</w:t>
      </w:r>
    </w:p>
    <w:p w14:paraId="4C4B0ACE" w14:textId="68E43541" w:rsidR="00E94E24" w:rsidRPr="007C5585" w:rsidRDefault="007C5585" w:rsidP="00E94E24">
      <w:pPr>
        <w:rPr>
          <w:color w:val="7030A0"/>
        </w:rPr>
      </w:pPr>
      <w:r w:rsidRPr="007C5585">
        <w:rPr>
          <w:color w:val="7030A0"/>
        </w:rPr>
        <w:t>* all actors have a card somewhere upon their person</w:t>
      </w:r>
    </w:p>
    <w:p w14:paraId="0974F0DD" w14:textId="77777777" w:rsidR="00E94E24" w:rsidRPr="00E94E24" w:rsidRDefault="00E94E24" w:rsidP="00E94E24">
      <w:pPr>
        <w:rPr>
          <w:color w:val="FF0000"/>
        </w:rPr>
      </w:pPr>
      <w:r w:rsidRPr="00E94E24">
        <w:rPr>
          <w:color w:val="FF0000"/>
        </w:rPr>
        <w:t>Bends over and looks in camera (phone)</w:t>
      </w:r>
    </w:p>
    <w:p w14:paraId="06B01236" w14:textId="77777777" w:rsidR="00E94E24" w:rsidRDefault="00E94E24" w:rsidP="00E94E24">
      <w:r>
        <w:t xml:space="preserve">‘yeah bother </w:t>
      </w:r>
    </w:p>
    <w:p w14:paraId="0E49F2DC" w14:textId="77777777" w:rsidR="00E94E24" w:rsidRDefault="00E94E24" w:rsidP="00E94E24">
      <w:r w:rsidRPr="00E94E24">
        <w:t>it's a big wide world</w:t>
      </w:r>
    </w:p>
    <w:p w14:paraId="6648F5B2" w14:textId="45F6A462" w:rsidR="00E94E24" w:rsidRDefault="00E94E24" w:rsidP="00E94E24">
      <w:r>
        <w:t xml:space="preserve">right on’ </w:t>
      </w:r>
    </w:p>
    <w:p w14:paraId="7EB10911" w14:textId="66D7B958" w:rsidR="005752B1" w:rsidRDefault="005752B1" w:rsidP="005752B1"/>
    <w:p w14:paraId="7CEE558C" w14:textId="57667F25" w:rsidR="0004627C" w:rsidRPr="0004627C" w:rsidRDefault="0004627C" w:rsidP="005752B1">
      <w:pPr>
        <w:rPr>
          <w:color w:val="FF0000"/>
        </w:rPr>
      </w:pPr>
      <w:r w:rsidRPr="0004627C">
        <w:rPr>
          <w:color w:val="FF0000"/>
        </w:rPr>
        <w:t>Picks up phone</w:t>
      </w:r>
      <w:r w:rsidR="00E94E24">
        <w:rPr>
          <w:color w:val="FF0000"/>
        </w:rPr>
        <w:t>,</w:t>
      </w:r>
      <w:r w:rsidRPr="0004627C">
        <w:rPr>
          <w:color w:val="FF0000"/>
        </w:rPr>
        <w:t xml:space="preserve"> get</w:t>
      </w:r>
      <w:r w:rsidR="00E94E24">
        <w:rPr>
          <w:color w:val="FF0000"/>
        </w:rPr>
        <w:t>s</w:t>
      </w:r>
      <w:r w:rsidRPr="0004627C">
        <w:rPr>
          <w:color w:val="FF0000"/>
        </w:rPr>
        <w:t xml:space="preserve"> it framed on his face</w:t>
      </w:r>
      <w:r w:rsidR="00E94E24">
        <w:rPr>
          <w:color w:val="FF0000"/>
        </w:rPr>
        <w:t>,</w:t>
      </w:r>
      <w:r w:rsidRPr="0004627C">
        <w:rPr>
          <w:color w:val="FF0000"/>
        </w:rPr>
        <w:t xml:space="preserve"> and starts walking</w:t>
      </w:r>
    </w:p>
    <w:p w14:paraId="73192927" w14:textId="23EFE53C" w:rsidR="005752B1" w:rsidRDefault="005752B1" w:rsidP="005752B1">
      <w:r>
        <w:t>… full of people</w:t>
      </w:r>
    </w:p>
    <w:p w14:paraId="44CCB17F" w14:textId="282FD1C0" w:rsidR="005752B1" w:rsidRDefault="005752B1" w:rsidP="005752B1">
      <w:r>
        <w:t>65 hundred languages</w:t>
      </w:r>
      <w:r w:rsidR="009B54B9">
        <w:t xml:space="preserve"> in the world</w:t>
      </w:r>
      <w:r w:rsidR="00F34F91">
        <w:t>. A</w:t>
      </w:r>
      <w:r>
        <w:t xml:space="preserve">nd one </w:t>
      </w:r>
      <w:r w:rsidR="009B54B9">
        <w:t>that is shared</w:t>
      </w:r>
      <w:r w:rsidR="000C3983">
        <w:t xml:space="preserve">. </w:t>
      </w:r>
    </w:p>
    <w:p w14:paraId="03A7E7C6" w14:textId="6938F089" w:rsidR="005752B1" w:rsidRDefault="00E94E24" w:rsidP="005752B1">
      <w:r>
        <w:lastRenderedPageBreak/>
        <w:t xml:space="preserve">English. </w:t>
      </w:r>
      <w:r w:rsidR="005752B1">
        <w:t xml:space="preserve">Why? Well, </w:t>
      </w:r>
      <w:r w:rsidR="000C3983">
        <w:t xml:space="preserve">frankly, for reasons are more </w:t>
      </w:r>
      <w:r w:rsidR="005752B1">
        <w:t>qwer</w:t>
      </w:r>
      <w:r w:rsidR="003C5F77">
        <w:t>ty</w:t>
      </w:r>
      <w:r w:rsidR="005752B1">
        <w:t xml:space="preserve"> keyboard than </w:t>
      </w:r>
      <w:r w:rsidR="000C3983">
        <w:t>best-in-show</w:t>
      </w:r>
      <w:r w:rsidR="005752B1">
        <w:t>. But</w:t>
      </w:r>
      <w:r w:rsidR="0004627C">
        <w:t>,</w:t>
      </w:r>
      <w:r w:rsidR="005752B1">
        <w:t xml:space="preserve"> for right or wrong, English is the one</w:t>
      </w:r>
      <w:r w:rsidR="000C3983">
        <w:t xml:space="preserve">. The </w:t>
      </w:r>
      <w:r w:rsidR="005752B1">
        <w:t xml:space="preserve">world has </w:t>
      </w:r>
      <w:r w:rsidR="000C3983">
        <w:t>voted. W</w:t>
      </w:r>
      <w:r w:rsidR="005752B1">
        <w:t xml:space="preserve">ith their feet, or tongues, or </w:t>
      </w:r>
      <w:r w:rsidR="00F34F91">
        <w:t xml:space="preserve">their </w:t>
      </w:r>
      <w:proofErr w:type="spellStart"/>
      <w:r w:rsidR="005752B1">
        <w:t>whatever</w:t>
      </w:r>
      <w:r w:rsidR="00F34F91">
        <w:t>s</w:t>
      </w:r>
      <w:proofErr w:type="spellEnd"/>
      <w:r w:rsidR="005752B1">
        <w:t xml:space="preserve">. The point is, for those </w:t>
      </w:r>
      <w:r w:rsidR="000C3983">
        <w:t xml:space="preserve">unfortunates not borne English </w:t>
      </w:r>
      <w:proofErr w:type="spellStart"/>
      <w:r w:rsidR="000C3983">
        <w:t>speak</w:t>
      </w:r>
      <w:r>
        <w:t>’n</w:t>
      </w:r>
      <w:proofErr w:type="spellEnd"/>
      <w:r w:rsidR="005752B1">
        <w:t xml:space="preserve">, learning </w:t>
      </w:r>
      <w:r w:rsidR="000C3983">
        <w:t xml:space="preserve">English is desirable, highly desirable. </w:t>
      </w:r>
      <w:r>
        <w:t xml:space="preserve">They want to learn it. </w:t>
      </w:r>
      <w:r w:rsidR="009B54B9">
        <w:t>And t</w:t>
      </w:r>
      <w:r>
        <w:t>hey want their kids to learn it.</w:t>
      </w:r>
    </w:p>
    <w:p w14:paraId="30B30C56" w14:textId="588C689F" w:rsidR="0004627C" w:rsidRPr="0004627C" w:rsidRDefault="0004627C" w:rsidP="0004627C">
      <w:pPr>
        <w:rPr>
          <w:color w:val="FF0000"/>
        </w:rPr>
      </w:pPr>
      <w:r w:rsidRPr="0004627C">
        <w:rPr>
          <w:color w:val="FF0000"/>
        </w:rPr>
        <w:t>Puts phone down and talks to camera</w:t>
      </w:r>
      <w:r w:rsidR="00E94E24">
        <w:rPr>
          <w:color w:val="FF0000"/>
        </w:rPr>
        <w:t xml:space="preserve"> (</w:t>
      </w:r>
      <w:r w:rsidRPr="0004627C">
        <w:rPr>
          <w:color w:val="FF0000"/>
        </w:rPr>
        <w:t>increasingly bombastic</w:t>
      </w:r>
      <w:r w:rsidR="00E94E24">
        <w:rPr>
          <w:color w:val="FF0000"/>
        </w:rPr>
        <w:t>)</w:t>
      </w:r>
    </w:p>
    <w:p w14:paraId="552E0D29" w14:textId="45457801" w:rsidR="000C3983" w:rsidRDefault="000C3983" w:rsidP="005752B1">
      <w:r>
        <w:t>Th</w:t>
      </w:r>
      <w:r w:rsidR="00F34F91">
        <w:t>is</w:t>
      </w:r>
      <w:r>
        <w:t xml:space="preserve"> is </w:t>
      </w:r>
      <w:r w:rsidR="009B54B9">
        <w:t xml:space="preserve">the fascinating field of </w:t>
      </w:r>
      <w:r>
        <w:t xml:space="preserve">English as a second language – ESL. </w:t>
      </w:r>
      <w:r w:rsidR="00F34F91">
        <w:t>We</w:t>
      </w:r>
      <w:r w:rsidR="00E94E24">
        <w:t xml:space="preserve"> are here</w:t>
      </w:r>
      <w:r w:rsidR="003C5F77">
        <w:t xml:space="preserve"> </w:t>
      </w:r>
      <w:r w:rsidR="00E94E24">
        <w:t>to talk about ESL – English as a second language</w:t>
      </w:r>
    </w:p>
    <w:p w14:paraId="0354A335" w14:textId="44E82B5E" w:rsidR="000C3983" w:rsidRDefault="000C3983" w:rsidP="005752B1">
      <w:r>
        <w:t xml:space="preserve">It </w:t>
      </w:r>
      <w:r w:rsidR="0004627C">
        <w:t xml:space="preserve">is </w:t>
      </w:r>
      <w:r w:rsidR="00F249C0">
        <w:t xml:space="preserve">a big industry. It is a growing industry. It will be worth </w:t>
      </w:r>
      <w:r>
        <w:t xml:space="preserve">a </w:t>
      </w:r>
      <w:r w:rsidR="0004627C">
        <w:t>$</w:t>
      </w:r>
      <w:r>
        <w:t>5</w:t>
      </w:r>
      <w:r w:rsidR="00E94E24">
        <w:t>5</w:t>
      </w:r>
      <w:r>
        <w:t xml:space="preserve"> billion </w:t>
      </w:r>
      <w:r w:rsidR="00E94E24">
        <w:t xml:space="preserve">dollars </w:t>
      </w:r>
      <w:r>
        <w:t>by 2025.</w:t>
      </w:r>
    </w:p>
    <w:p w14:paraId="711C691E" w14:textId="23D8F333" w:rsidR="005752B1" w:rsidRDefault="000C3983" w:rsidP="005752B1">
      <w:r>
        <w:t xml:space="preserve">We at going to tap that market like a </w:t>
      </w:r>
      <w:r w:rsidR="0004627C">
        <w:t>J</w:t>
      </w:r>
      <w:r>
        <w:t xml:space="preserve">immy </w:t>
      </w:r>
      <w:r w:rsidR="0004627C">
        <w:t>D</w:t>
      </w:r>
      <w:r>
        <w:t xml:space="preserve">ean </w:t>
      </w:r>
      <w:r w:rsidR="00F34F91">
        <w:t>working</w:t>
      </w:r>
      <w:r>
        <w:t xml:space="preserve"> a Texas oil rig.</w:t>
      </w:r>
    </w:p>
    <w:p w14:paraId="1CCD97E4" w14:textId="77777777" w:rsidR="000C3983" w:rsidRDefault="000C3983" w:rsidP="005752B1"/>
    <w:p w14:paraId="05840B02" w14:textId="69AB51ED" w:rsidR="0004627C" w:rsidRDefault="0004627C" w:rsidP="0004627C">
      <w:pPr>
        <w:pStyle w:val="Heading2"/>
      </w:pPr>
      <w:r>
        <w:t xml:space="preserve">Scene 3 script </w:t>
      </w:r>
    </w:p>
    <w:p w14:paraId="571778DE" w14:textId="12A0F0BD" w:rsidR="0004627C" w:rsidRDefault="0004627C" w:rsidP="0004627C">
      <w:pPr>
        <w:pStyle w:val="Heading3"/>
      </w:pPr>
      <w:r>
        <w:t xml:space="preserve">Topic: Motivation </w:t>
      </w:r>
      <w:r w:rsidR="00F249C0">
        <w:t xml:space="preserve">and </w:t>
      </w:r>
      <w:r w:rsidR="00026624">
        <w:t>strategy</w:t>
      </w:r>
    </w:p>
    <w:p w14:paraId="35A6EC8C" w14:textId="5CBF2D77" w:rsidR="0004627C" w:rsidRDefault="0004627C" w:rsidP="0004627C">
      <w:pPr>
        <w:pStyle w:val="Heading3"/>
      </w:pPr>
      <w:r>
        <w:t>Actor: straight man</w:t>
      </w:r>
    </w:p>
    <w:p w14:paraId="3B5CECAD" w14:textId="71E721E8" w:rsidR="005752B1" w:rsidRPr="0004627C" w:rsidRDefault="0004627C" w:rsidP="005752B1">
      <w:pPr>
        <w:rPr>
          <w:color w:val="FF0000"/>
        </w:rPr>
      </w:pPr>
      <w:r w:rsidRPr="0004627C">
        <w:rPr>
          <w:color w:val="FF0000"/>
        </w:rPr>
        <w:t>Looking straight to camera</w:t>
      </w:r>
    </w:p>
    <w:p w14:paraId="01B603ED" w14:textId="2DEA67E2" w:rsidR="005752B1" w:rsidRDefault="0004627C" w:rsidP="005752B1">
      <w:r>
        <w:t xml:space="preserve">Well, no, we are not. </w:t>
      </w:r>
    </w:p>
    <w:p w14:paraId="0E57B44F" w14:textId="03C52B39" w:rsidR="00F249C0" w:rsidRDefault="0004627C" w:rsidP="005752B1">
      <w:r>
        <w:t xml:space="preserve">We are doing this as an exercise in </w:t>
      </w:r>
      <w:r w:rsidR="00F249C0">
        <w:t>teamwork</w:t>
      </w:r>
      <w:r>
        <w:t xml:space="preserve"> </w:t>
      </w:r>
      <w:r w:rsidR="003C5F77">
        <w:t xml:space="preserve">and app </w:t>
      </w:r>
      <w:r w:rsidR="00F34F91">
        <w:t>building</w:t>
      </w:r>
      <w:r w:rsidR="003C5F77">
        <w:t xml:space="preserve">, and </w:t>
      </w:r>
      <w:r w:rsidR="00F34F91">
        <w:t>UX design</w:t>
      </w:r>
      <w:r w:rsidR="003C5F77">
        <w:t xml:space="preserve">, </w:t>
      </w:r>
      <w:r>
        <w:t>and</w:t>
      </w:r>
      <w:r w:rsidR="00F249C0">
        <w:t xml:space="preserve"> </w:t>
      </w:r>
      <w:r>
        <w:t>market</w:t>
      </w:r>
      <w:r w:rsidR="00605592">
        <w:t>ing</w:t>
      </w:r>
      <w:r>
        <w:t xml:space="preserve">. </w:t>
      </w:r>
    </w:p>
    <w:p w14:paraId="7BB47169" w14:textId="523A7172" w:rsidR="0004627C" w:rsidRDefault="0004627C" w:rsidP="005752B1">
      <w:r>
        <w:t>Our consideration is</w:t>
      </w:r>
      <w:r w:rsidR="00F249C0">
        <w:t xml:space="preserve"> not money, but </w:t>
      </w:r>
      <w:r>
        <w:t xml:space="preserve">what this might do to our job prospects. </w:t>
      </w:r>
      <w:r w:rsidR="00F249C0">
        <w:t>And what we might do to lift-up non-English speaking natives</w:t>
      </w:r>
      <w:r w:rsidR="00605592">
        <w:t xml:space="preserve"> across the glob</w:t>
      </w:r>
      <w:r w:rsidR="009B54B9">
        <w:t>e</w:t>
      </w:r>
      <w:r w:rsidR="00F249C0">
        <w:t xml:space="preserve">. </w:t>
      </w:r>
    </w:p>
    <w:p w14:paraId="325B645E" w14:textId="77777777" w:rsidR="00E94E24" w:rsidRDefault="00E94E24" w:rsidP="005752B1">
      <w:r w:rsidRPr="0004627C">
        <w:rPr>
          <w:color w:val="FF0000"/>
        </w:rPr>
        <w:t>starts walking</w:t>
      </w:r>
      <w:r>
        <w:t xml:space="preserve"> </w:t>
      </w:r>
    </w:p>
    <w:p w14:paraId="1D4E3D04" w14:textId="31AE2A02" w:rsidR="003C5F77" w:rsidRDefault="00F249C0" w:rsidP="005752B1">
      <w:r>
        <w:t>Eagle</w:t>
      </w:r>
      <w:r w:rsidR="0004627C">
        <w:t>-boys makes pizza</w:t>
      </w:r>
      <w:r w:rsidR="003C5F77">
        <w:t>s; did-you-know?</w:t>
      </w:r>
    </w:p>
    <w:p w14:paraId="5F47302E" w14:textId="018E6DBD" w:rsidR="0004627C" w:rsidRDefault="003C5F77" w:rsidP="005752B1">
      <w:r>
        <w:t>Well, they got big</w:t>
      </w:r>
      <w:r w:rsidR="0004627C">
        <w:t xml:space="preserve"> because </w:t>
      </w:r>
      <w:r>
        <w:t xml:space="preserve">they </w:t>
      </w:r>
      <w:r w:rsidR="0004627C">
        <w:t xml:space="preserve">focused on regional </w:t>
      </w:r>
      <w:r w:rsidR="00F249C0">
        <w:t xml:space="preserve">towns, where the big boys don’t play. This is where we are going.  </w:t>
      </w:r>
      <w:r w:rsidR="00E94E24">
        <w:t>N</w:t>
      </w:r>
      <w:r w:rsidR="00F249C0">
        <w:t>ot regional Australia</w:t>
      </w:r>
      <w:r w:rsidR="00E94E24">
        <w:t xml:space="preserve">, </w:t>
      </w:r>
      <w:r w:rsidR="00F249C0">
        <w:t>regional ‘the world’</w:t>
      </w:r>
      <w:r>
        <w:t>.</w:t>
      </w:r>
    </w:p>
    <w:p w14:paraId="5AD47ACB" w14:textId="77777777" w:rsidR="005F5E5F" w:rsidRDefault="00F249C0" w:rsidP="005752B1">
      <w:r>
        <w:t xml:space="preserve">The big boys are focused on the cities, but </w:t>
      </w:r>
      <w:r w:rsidR="009B54B9">
        <w:t>our research strongly shows that the teachers are already there. But not so in the regions</w:t>
      </w:r>
      <w:r>
        <w:t xml:space="preserve">. </w:t>
      </w:r>
      <w:r w:rsidR="009B54B9">
        <w:t xml:space="preserve">Fact! The regions across the world </w:t>
      </w:r>
      <w:r>
        <w:t xml:space="preserve">don’t have enough </w:t>
      </w:r>
      <w:r w:rsidR="009B54B9">
        <w:t>English speakers to teach ESL</w:t>
      </w:r>
      <w:r>
        <w:t xml:space="preserve">. </w:t>
      </w:r>
    </w:p>
    <w:p w14:paraId="0197D333" w14:textId="130B3FFC" w:rsidR="00F249C0" w:rsidRDefault="003C5F77" w:rsidP="005752B1">
      <w:r>
        <w:t xml:space="preserve">This is where </w:t>
      </w:r>
      <w:r w:rsidR="009B54B9">
        <w:t xml:space="preserve">our tech is going to </w:t>
      </w:r>
      <w:r>
        <w:t>step in</w:t>
      </w:r>
      <w:r w:rsidR="009B54B9">
        <w:t>. And</w:t>
      </w:r>
      <w:r w:rsidR="005F5E5F">
        <w:t>,</w:t>
      </w:r>
      <w:r w:rsidR="009B54B9">
        <w:t xml:space="preserve"> like the pizza game, </w:t>
      </w:r>
      <w:r w:rsidR="005F5E5F">
        <w:t xml:space="preserve">this segment isn’t on the </w:t>
      </w:r>
      <w:r w:rsidR="009B54B9">
        <w:t xml:space="preserve">radar of other app providers. </w:t>
      </w:r>
    </w:p>
    <w:p w14:paraId="3CAD21D1" w14:textId="5AEDC2CD" w:rsidR="00F249C0" w:rsidRPr="00F249C0" w:rsidRDefault="00F249C0" w:rsidP="005752B1">
      <w:pPr>
        <w:rPr>
          <w:color w:val="FF0000"/>
        </w:rPr>
      </w:pPr>
      <w:r w:rsidRPr="00F249C0">
        <w:rPr>
          <w:color w:val="FF0000"/>
        </w:rPr>
        <w:t>Stops looks to camera</w:t>
      </w:r>
    </w:p>
    <w:p w14:paraId="67F225B5" w14:textId="708FBF58" w:rsidR="0004627C" w:rsidRDefault="00F249C0" w:rsidP="005752B1">
      <w:r>
        <w:t xml:space="preserve">We are going to teach </w:t>
      </w:r>
      <w:r w:rsidR="005F5E5F">
        <w:t xml:space="preserve">children in remote areas. We will teach with a </w:t>
      </w:r>
      <w:r>
        <w:t>game</w:t>
      </w:r>
      <w:r w:rsidR="005F5E5F">
        <w:t xml:space="preserve">. We will start </w:t>
      </w:r>
      <w:r>
        <w:t>very small</w:t>
      </w:r>
      <w:r w:rsidR="00026624">
        <w:t xml:space="preserve"> and focused. Our game will teach children English Nouns</w:t>
      </w:r>
      <w:r>
        <w:t>.</w:t>
      </w:r>
    </w:p>
    <w:p w14:paraId="6551D6F3" w14:textId="77777777" w:rsidR="00595839" w:rsidRDefault="00595839" w:rsidP="005752B1"/>
    <w:p w14:paraId="2EFA8AF0" w14:textId="7609242A" w:rsidR="00595839" w:rsidRDefault="00595839" w:rsidP="00595839">
      <w:pPr>
        <w:pStyle w:val="Heading2"/>
      </w:pPr>
      <w:r>
        <w:t xml:space="preserve">Scene </w:t>
      </w:r>
      <w:r w:rsidR="00284343">
        <w:t>4</w:t>
      </w:r>
      <w:r>
        <w:t xml:space="preserve"> script </w:t>
      </w:r>
    </w:p>
    <w:p w14:paraId="5CB0D6B4" w14:textId="77A91207" w:rsidR="00595839" w:rsidRDefault="00595839" w:rsidP="00595839">
      <w:pPr>
        <w:pStyle w:val="Heading3"/>
      </w:pPr>
      <w:r>
        <w:t xml:space="preserve">Topic: game </w:t>
      </w:r>
      <w:r w:rsidR="005F5E5F">
        <w:t xml:space="preserve">introduction </w:t>
      </w:r>
    </w:p>
    <w:p w14:paraId="0729961B" w14:textId="39E8262C" w:rsidR="00595839" w:rsidRDefault="00595839" w:rsidP="00595839">
      <w:pPr>
        <w:pStyle w:val="Heading3"/>
      </w:pPr>
      <w:r>
        <w:t>Actor: card shark</w:t>
      </w:r>
    </w:p>
    <w:p w14:paraId="7019F5E0" w14:textId="3459C489" w:rsidR="00595839" w:rsidRDefault="00595839" w:rsidP="005752B1"/>
    <w:p w14:paraId="72D57A68" w14:textId="71402B34" w:rsidR="00595839" w:rsidRPr="003C5F77" w:rsidRDefault="005F5E5F" w:rsidP="005752B1">
      <w:pPr>
        <w:rPr>
          <w:color w:val="FF0000"/>
        </w:rPr>
      </w:pPr>
      <w:r>
        <w:rPr>
          <w:color w:val="FF0000"/>
        </w:rPr>
        <w:t>Camera directly opposite the card shark a</w:t>
      </w:r>
      <w:r w:rsidR="00595839" w:rsidRPr="003C5F77">
        <w:rPr>
          <w:color w:val="FF0000"/>
        </w:rPr>
        <w:t xml:space="preserve">t a card table </w:t>
      </w:r>
    </w:p>
    <w:p w14:paraId="76CE8983" w14:textId="367EBD47" w:rsidR="00595839" w:rsidRDefault="00595839" w:rsidP="005752B1">
      <w:r>
        <w:lastRenderedPageBreak/>
        <w:t xml:space="preserve">Let’s play </w:t>
      </w:r>
    </w:p>
    <w:p w14:paraId="4B93DB7A" w14:textId="49EAA546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Deals</w:t>
      </w:r>
    </w:p>
    <w:p w14:paraId="416EE0D5" w14:textId="45C65437" w:rsidR="00595839" w:rsidRDefault="00595839" w:rsidP="005752B1">
      <w:r>
        <w:t>Pick a card, any card, this is card?</w:t>
      </w:r>
    </w:p>
    <w:p w14:paraId="4A010B4E" w14:textId="7CA57443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flips it over.</w:t>
      </w:r>
    </w:p>
    <w:p w14:paraId="56B8D5EF" w14:textId="72F2FCC0" w:rsidR="00595839" w:rsidRDefault="00595839" w:rsidP="005752B1">
      <w:r>
        <w:t>Pick a card</w:t>
      </w:r>
      <w:r w:rsidR="005F5E5F">
        <w:t>,</w:t>
      </w:r>
      <w:r>
        <w:t xml:space="preserve"> any card, this one? Not a match – you loss!</w:t>
      </w:r>
    </w:p>
    <w:p w14:paraId="2F5FC355" w14:textId="77777777" w:rsidR="005F5E5F" w:rsidRDefault="005F5E5F" w:rsidP="005F5E5F">
      <w:r>
        <w:t xml:space="preserve">OR </w:t>
      </w:r>
    </w:p>
    <w:p w14:paraId="524533DB" w14:textId="22A834E0" w:rsidR="005F5E5F" w:rsidRDefault="005F5E5F" w:rsidP="005F5E5F">
      <w:r>
        <w:t>Pick a card, any card, this one? Match– winner, winner chicken dinner!</w:t>
      </w:r>
    </w:p>
    <w:p w14:paraId="6ED73CD2" w14:textId="77777777" w:rsidR="005F5E5F" w:rsidRDefault="005F5E5F" w:rsidP="005752B1"/>
    <w:p w14:paraId="0F48B9FF" w14:textId="19689A4D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Flips both face down</w:t>
      </w:r>
    </w:p>
    <w:p w14:paraId="20B4C767" w14:textId="3E17CC53" w:rsidR="00595839" w:rsidRDefault="00595839" w:rsidP="005752B1">
      <w:r>
        <w:t xml:space="preserve">Repeat exactly </w:t>
      </w:r>
      <w:r w:rsidR="005F5E5F">
        <w:t>(just twice to keep the time down</w:t>
      </w:r>
      <w:r w:rsidR="00F34F91">
        <w:t>)</w:t>
      </w:r>
      <w:r w:rsidR="005F5E5F">
        <w:t>.</w:t>
      </w:r>
    </w:p>
    <w:p w14:paraId="45D76C3B" w14:textId="77777777" w:rsidR="00595839" w:rsidRDefault="00595839" w:rsidP="005752B1"/>
    <w:p w14:paraId="5124B157" w14:textId="16AAE78D" w:rsidR="003C5F77" w:rsidRDefault="003C5F77" w:rsidP="003C5F77">
      <w:pPr>
        <w:pStyle w:val="Heading2"/>
      </w:pPr>
      <w:r>
        <w:t xml:space="preserve">Scene </w:t>
      </w:r>
      <w:r w:rsidR="00284343">
        <w:t>5</w:t>
      </w:r>
      <w:r>
        <w:t xml:space="preserve"> script </w:t>
      </w:r>
    </w:p>
    <w:p w14:paraId="07B42D3A" w14:textId="558A0D88" w:rsidR="003C5F77" w:rsidRDefault="003C5F77" w:rsidP="003C5F77">
      <w:pPr>
        <w:pStyle w:val="Heading3"/>
      </w:pPr>
      <w:r>
        <w:t xml:space="preserve">Topic: app explanation </w:t>
      </w:r>
      <w:r w:rsidR="00E06635">
        <w:t>and close</w:t>
      </w:r>
    </w:p>
    <w:p w14:paraId="2637BCA6" w14:textId="5BDFDC3B" w:rsidR="003C5F77" w:rsidRDefault="003C5F77" w:rsidP="003C5F77">
      <w:pPr>
        <w:pStyle w:val="Heading3"/>
      </w:pPr>
      <w:r>
        <w:t xml:space="preserve">Actor: developer </w:t>
      </w:r>
    </w:p>
    <w:p w14:paraId="76454C83" w14:textId="15150884" w:rsidR="00595839" w:rsidRDefault="00595839" w:rsidP="003C5F77"/>
    <w:p w14:paraId="62F46227" w14:textId="2B5CDB46" w:rsidR="003C5F77" w:rsidRPr="007C5585" w:rsidRDefault="003C5F77" w:rsidP="003C5F77">
      <w:pPr>
        <w:rPr>
          <w:color w:val="FF0000"/>
        </w:rPr>
      </w:pPr>
      <w:r w:rsidRPr="007C5585">
        <w:rPr>
          <w:color w:val="FF0000"/>
        </w:rPr>
        <w:t>Looking to camera</w:t>
      </w:r>
    </w:p>
    <w:p w14:paraId="4F50004A" w14:textId="77777777" w:rsidR="005F5E5F" w:rsidRDefault="003C5F77" w:rsidP="003C5F77">
      <w:r>
        <w:t xml:space="preserve">It is a simple game. You probably played it as a kid. It is fun, and engaging, like solitaire is, or minesweeper. Many people play </w:t>
      </w:r>
      <w:r w:rsidR="00605592">
        <w:t>these games</w:t>
      </w:r>
      <w:r w:rsidR="005F5E5F">
        <w:t xml:space="preserve">. They also are </w:t>
      </w:r>
      <w:r w:rsidR="00605592">
        <w:t>popular and universal</w:t>
      </w:r>
      <w:r>
        <w:t xml:space="preserve">! </w:t>
      </w:r>
    </w:p>
    <w:p w14:paraId="45B35A79" w14:textId="3097C61F" w:rsidR="003C5F77" w:rsidRDefault="003C5F77" w:rsidP="003C5F77">
      <w:r>
        <w:t>Let me show you our prototype.</w:t>
      </w:r>
    </w:p>
    <w:p w14:paraId="62B9A7F4" w14:textId="32736433" w:rsidR="003C5F77" w:rsidRPr="007C5585" w:rsidRDefault="007C5585" w:rsidP="003C5F77">
      <w:pPr>
        <w:rPr>
          <w:color w:val="7030A0"/>
        </w:rPr>
      </w:pPr>
      <w:r>
        <w:rPr>
          <w:color w:val="7030A0"/>
        </w:rPr>
        <w:t xml:space="preserve">Camera switches to a </w:t>
      </w:r>
      <w:r w:rsidRPr="007C5585">
        <w:rPr>
          <w:color w:val="7030A0"/>
        </w:rPr>
        <w:t xml:space="preserve">video </w:t>
      </w:r>
      <w:r w:rsidR="003C5F77" w:rsidRPr="007C5585">
        <w:rPr>
          <w:color w:val="7030A0"/>
        </w:rPr>
        <w:t>recording of the game-play</w:t>
      </w:r>
      <w:r>
        <w:rPr>
          <w:color w:val="7030A0"/>
        </w:rPr>
        <w:t xml:space="preserve"> and the voice over continues</w:t>
      </w:r>
    </w:p>
    <w:p w14:paraId="2CE5A715" w14:textId="08CCC673" w:rsidR="003C5F77" w:rsidRDefault="003C5F77" w:rsidP="003C5F77"/>
    <w:p w14:paraId="237A56CC" w14:textId="77777777" w:rsidR="00083CA4" w:rsidRDefault="007C5585" w:rsidP="003C5F77">
      <w:r>
        <w:t xml:space="preserve">We have a set of flash cards. </w:t>
      </w:r>
    </w:p>
    <w:p w14:paraId="32E5E78F" w14:textId="1079ED78" w:rsidR="003C5F77" w:rsidRDefault="00083CA4" w:rsidP="003C5F77">
      <w:r>
        <w:t>Like normal cards, a</w:t>
      </w:r>
      <w:r w:rsidR="007C5585">
        <w:t xml:space="preserve"> flashcard has </w:t>
      </w:r>
      <w:r>
        <w:t xml:space="preserve">a front and a back. </w:t>
      </w:r>
      <w:r w:rsidR="004934B1">
        <w:t>The</w:t>
      </w:r>
      <w:r w:rsidR="00605592">
        <w:t xml:space="preserve"> back has a</w:t>
      </w:r>
      <w:r w:rsidR="005F5E5F">
        <w:t>n</w:t>
      </w:r>
      <w:r w:rsidR="00605592">
        <w:t xml:space="preserve"> image</w:t>
      </w:r>
      <w:r w:rsidR="005F5E5F">
        <w:t xml:space="preserve"> -</w:t>
      </w:r>
      <w:r w:rsidR="00605592">
        <w:t xml:space="preserve"> </w:t>
      </w:r>
      <w:r w:rsidR="004934B1">
        <w:t>just like a normal card.</w:t>
      </w:r>
      <w:r>
        <w:t xml:space="preserve"> The front </w:t>
      </w:r>
      <w:r w:rsidR="004934B1">
        <w:t xml:space="preserve">has a picture of </w:t>
      </w:r>
      <w:r w:rsidR="005F5E5F">
        <w:t>an</w:t>
      </w:r>
      <w:r w:rsidR="004934B1">
        <w:t xml:space="preserve"> object and its </w:t>
      </w:r>
      <w:r>
        <w:t xml:space="preserve">name. A flashcard, being digital, also has a </w:t>
      </w:r>
      <w:r w:rsidR="007C5585">
        <w:t>recording of how to pronounce the name.</w:t>
      </w:r>
    </w:p>
    <w:p w14:paraId="24710BDF" w14:textId="3C9E08D8" w:rsidR="007C5585" w:rsidRDefault="004934B1" w:rsidP="003C5F77">
      <w:r>
        <w:t>In this game t</w:t>
      </w:r>
      <w:r w:rsidR="00083CA4">
        <w:t xml:space="preserve">here are 2 rows of 6 cards. </w:t>
      </w:r>
      <w:r>
        <w:t>It is time</w:t>
      </w:r>
      <w:r w:rsidR="00605592">
        <w:t xml:space="preserve">d, so to win, </w:t>
      </w:r>
      <w:r>
        <w:t xml:space="preserve">you </w:t>
      </w:r>
      <w:r w:rsidR="00605592">
        <w:t>must beat the clock</w:t>
      </w:r>
      <w:r>
        <w:t xml:space="preserve">. </w:t>
      </w:r>
      <w:r w:rsidR="00083CA4">
        <w:t xml:space="preserve">You flip one, and the word is pronounced. You then flip another card. If it is a match you get </w:t>
      </w:r>
      <w:r>
        <w:t xml:space="preserve">scored a point </w:t>
      </w:r>
      <w:r w:rsidR="00083CA4">
        <w:t xml:space="preserve">and the </w:t>
      </w:r>
      <w:r>
        <w:t>pair</w:t>
      </w:r>
      <w:r w:rsidR="00083CA4">
        <w:t xml:space="preserve"> are removed. Otherwise, the cards are flipped back, and you choose again. </w:t>
      </w:r>
    </w:p>
    <w:p w14:paraId="489F2294" w14:textId="5EC4AE71" w:rsidR="00083CA4" w:rsidRDefault="00083CA4" w:rsidP="003C5F77">
      <w:r>
        <w:t>This is our prototype. We have several enhancements planned</w:t>
      </w:r>
      <w:r w:rsidR="004934B1">
        <w:t>,</w:t>
      </w:r>
      <w:r>
        <w:t xml:space="preserve"> including additional game</w:t>
      </w:r>
      <w:r w:rsidR="004934B1">
        <w:t xml:space="preserve"> play. B</w:t>
      </w:r>
      <w:r>
        <w:t xml:space="preserve">ut we will start with this simple, timeless game. </w:t>
      </w:r>
    </w:p>
    <w:p w14:paraId="0BFA7354" w14:textId="2227156A" w:rsidR="00083CA4" w:rsidRDefault="00083CA4" w:rsidP="003C5F77"/>
    <w:p w14:paraId="227648FB" w14:textId="4F78929E" w:rsidR="004934B1" w:rsidRDefault="004934B1" w:rsidP="004934B1">
      <w:pPr>
        <w:pStyle w:val="Heading2"/>
      </w:pPr>
      <w:r>
        <w:lastRenderedPageBreak/>
        <w:t xml:space="preserve">Scene </w:t>
      </w:r>
      <w:r w:rsidR="00284343">
        <w:t>6</w:t>
      </w:r>
      <w:r>
        <w:t xml:space="preserve"> script </w:t>
      </w:r>
    </w:p>
    <w:p w14:paraId="2EDA979B" w14:textId="77777777" w:rsidR="004934B1" w:rsidRDefault="004934B1" w:rsidP="004934B1">
      <w:pPr>
        <w:pStyle w:val="Heading3"/>
      </w:pPr>
      <w:r>
        <w:t>Topic: Motivation and strategy</w:t>
      </w:r>
    </w:p>
    <w:p w14:paraId="12F6E7A8" w14:textId="77777777" w:rsidR="004934B1" w:rsidRDefault="004934B1" w:rsidP="004934B1">
      <w:pPr>
        <w:pStyle w:val="Heading3"/>
      </w:pPr>
      <w:r>
        <w:t>Actor: straight man</w:t>
      </w:r>
    </w:p>
    <w:p w14:paraId="6DB73910" w14:textId="77777777" w:rsidR="004934B1" w:rsidRPr="0004627C" w:rsidRDefault="004934B1" w:rsidP="004934B1">
      <w:pPr>
        <w:rPr>
          <w:color w:val="FF0000"/>
        </w:rPr>
      </w:pPr>
      <w:r w:rsidRPr="0004627C">
        <w:rPr>
          <w:color w:val="FF0000"/>
        </w:rPr>
        <w:t>Looking straight to camera</w:t>
      </w:r>
    </w:p>
    <w:p w14:paraId="010956CE" w14:textId="49986F93" w:rsidR="00E06635" w:rsidRDefault="00605592" w:rsidP="003C5F77">
      <w:r>
        <w:t>So,</w:t>
      </w:r>
      <w:r w:rsidR="00E06635">
        <w:t xml:space="preserve"> there you have it. A simple game that children can play to help them learn English nouns. </w:t>
      </w:r>
    </w:p>
    <w:p w14:paraId="12BCD90C" w14:textId="6D2DBBE8" w:rsidR="004934B1" w:rsidRDefault="004934B1" w:rsidP="004934B1">
      <w:r>
        <w:t xml:space="preserve">Why? </w:t>
      </w:r>
      <w:r w:rsidR="00605592">
        <w:t xml:space="preserve">To help </w:t>
      </w:r>
      <w:r>
        <w:t>children learning English as a second language – ESL.</w:t>
      </w:r>
    </w:p>
    <w:p w14:paraId="652C06B9" w14:textId="77777777" w:rsidR="004934B1" w:rsidRDefault="004934B1" w:rsidP="003C5F77"/>
    <w:p w14:paraId="090FEDCF" w14:textId="665691D8" w:rsidR="004934B1" w:rsidRPr="004934B1" w:rsidRDefault="004934B1" w:rsidP="004934B1">
      <w:pPr>
        <w:rPr>
          <w:color w:val="FF0000"/>
        </w:rPr>
      </w:pPr>
      <w:r w:rsidRPr="004934B1">
        <w:rPr>
          <w:color w:val="FF0000"/>
        </w:rPr>
        <w:t>He turns and behind him is a scene of an ethnic mother and child playing the game on a computer.</w:t>
      </w:r>
    </w:p>
    <w:p w14:paraId="22260528" w14:textId="39BE057A" w:rsidR="004934B1" w:rsidRPr="004934B1" w:rsidRDefault="004934B1" w:rsidP="004934B1">
      <w:pPr>
        <w:rPr>
          <w:color w:val="FF0000"/>
        </w:rPr>
      </w:pPr>
      <w:r>
        <w:rPr>
          <w:color w:val="FF0000"/>
        </w:rPr>
        <w:t>The camera moves past him towards the scene (music starts)</w:t>
      </w:r>
    </w:p>
    <w:p w14:paraId="1795A0F7" w14:textId="39E25063" w:rsidR="00E06635" w:rsidRDefault="00E06635" w:rsidP="003C5F77">
      <w:r>
        <w:t xml:space="preserve">We </w:t>
      </w:r>
      <w:r w:rsidR="00284343">
        <w:t xml:space="preserve">have built on </w:t>
      </w:r>
      <w:r>
        <w:t xml:space="preserve">robust </w:t>
      </w:r>
      <w:r w:rsidR="00284343">
        <w:t xml:space="preserve">technology, </w:t>
      </w:r>
      <w:r>
        <w:t xml:space="preserve">so it </w:t>
      </w:r>
      <w:r w:rsidR="00284343">
        <w:t>works for remote people in remote places with basic computers</w:t>
      </w:r>
      <w:r>
        <w:t xml:space="preserve">. </w:t>
      </w:r>
    </w:p>
    <w:p w14:paraId="00B5C24C" w14:textId="2517C252" w:rsidR="00E06635" w:rsidRDefault="00E06635" w:rsidP="003C5F77">
      <w:r>
        <w:t xml:space="preserve">We will provide a service to </w:t>
      </w:r>
      <w:r w:rsidR="00284343">
        <w:t xml:space="preserve">clients </w:t>
      </w:r>
      <w:r>
        <w:t xml:space="preserve">spread across the world. </w:t>
      </w:r>
      <w:r w:rsidR="00284343">
        <w:t>Our clients combined are a</w:t>
      </w:r>
      <w:r>
        <w:t xml:space="preserve"> large </w:t>
      </w:r>
      <w:r w:rsidR="00284343">
        <w:t xml:space="preserve">market and getting </w:t>
      </w:r>
      <w:r>
        <w:t xml:space="preserve">larger. </w:t>
      </w:r>
      <w:bookmarkStart w:id="0" w:name="_GoBack"/>
      <w:bookmarkEnd w:id="0"/>
    </w:p>
    <w:p w14:paraId="06B4B158" w14:textId="583B9AB1" w:rsidR="00E06635" w:rsidRDefault="00E06635" w:rsidP="003C5F77">
      <w:r>
        <w:t>It may not make us rich, but it might just change the world, and that is all we ask for.</w:t>
      </w:r>
    </w:p>
    <w:p w14:paraId="0B55EC7B" w14:textId="6CA803F2" w:rsidR="003C5F77" w:rsidRPr="005752B1" w:rsidRDefault="00E06635" w:rsidP="003C5F77">
      <w:r w:rsidRPr="004934B1">
        <w:rPr>
          <w:color w:val="FF0000"/>
        </w:rPr>
        <w:t xml:space="preserve">Camera </w:t>
      </w:r>
      <w:r w:rsidR="004934B1">
        <w:rPr>
          <w:color w:val="FF0000"/>
        </w:rPr>
        <w:t xml:space="preserve">stays on the scene </w:t>
      </w:r>
      <w:r w:rsidRPr="004934B1">
        <w:rPr>
          <w:color w:val="FF0000"/>
        </w:rPr>
        <w:t>and song plays</w:t>
      </w:r>
    </w:p>
    <w:sectPr w:rsidR="003C5F77" w:rsidRPr="005752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jM0MDc1MDa2MDFW0lEKTi0uzszPAykwqgUAkpUQECwAAAA="/>
  </w:docVars>
  <w:rsids>
    <w:rsidRoot w:val="005752B1"/>
    <w:rsid w:val="00026624"/>
    <w:rsid w:val="0004627C"/>
    <w:rsid w:val="00083CA4"/>
    <w:rsid w:val="000C3983"/>
    <w:rsid w:val="001B3DD0"/>
    <w:rsid w:val="00263AEF"/>
    <w:rsid w:val="00284343"/>
    <w:rsid w:val="003C5F77"/>
    <w:rsid w:val="004934B1"/>
    <w:rsid w:val="005752B1"/>
    <w:rsid w:val="00595839"/>
    <w:rsid w:val="005F5E5F"/>
    <w:rsid w:val="006031CE"/>
    <w:rsid w:val="00605592"/>
    <w:rsid w:val="007C5585"/>
    <w:rsid w:val="008539FD"/>
    <w:rsid w:val="009B54B9"/>
    <w:rsid w:val="00A1329A"/>
    <w:rsid w:val="00D86580"/>
    <w:rsid w:val="00E06635"/>
    <w:rsid w:val="00E6614E"/>
    <w:rsid w:val="00E94E24"/>
    <w:rsid w:val="00F249C0"/>
    <w:rsid w:val="00F3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0208E"/>
  <w15:chartTrackingRefBased/>
  <w15:docId w15:val="{BD37E402-810F-453A-B8DD-BD9847F13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AEF"/>
  </w:style>
  <w:style w:type="paragraph" w:styleId="Heading1">
    <w:name w:val="heading 1"/>
    <w:basedOn w:val="Normal"/>
    <w:next w:val="Normal"/>
    <w:link w:val="Heading1Char"/>
    <w:uiPriority w:val="9"/>
    <w:qFormat/>
    <w:rsid w:val="00F34F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2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52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52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52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C558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4F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rown</dc:creator>
  <cp:keywords/>
  <dc:description/>
  <cp:lastModifiedBy>Anthony Brown</cp:lastModifiedBy>
  <cp:revision>7</cp:revision>
  <dcterms:created xsi:type="dcterms:W3CDTF">2020-02-06T01:28:00Z</dcterms:created>
  <dcterms:modified xsi:type="dcterms:W3CDTF">2020-02-15T00:48:00Z</dcterms:modified>
</cp:coreProperties>
</file>